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liverpool-profile"/>
    <w:p>
      <w:pPr>
        <w:pStyle w:val="Heading1"/>
      </w:pPr>
      <w:r>
        <w:t xml:space="preserve">Liverpool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306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239,430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Liverpool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505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iverpoo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52,010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6,616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08,96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64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73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47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35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108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13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487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19 - NSW East Coast Flooding (from 1 April 2024 onward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25 - NSW Severe Weather and Flooding (27 June 2022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12 - NSW Severe Weather and Flooding (22 February 2022 onward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37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holder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lief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61,29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54,54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58,563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stralian Government Disaster Recovery Payments (AGDR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3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9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6,562,10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pplementary - Australian Government Disaster Recovery Payments (AGDR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p-Up - 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cessional loa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End w:id="37"/>
    <w:bookmarkStart w:id="51" w:name="emergency-response-fund-erf"/>
    <w:p>
      <w:pPr>
        <w:pStyle w:val="Heading2"/>
      </w:pPr>
      <w:r>
        <w:t xml:space="preserve">Emergency Response Fund (ERF)</w:t>
      </w:r>
    </w:p>
    <w:p>
      <w:pPr>
        <w:pStyle w:val="FirstParagraph"/>
      </w:pPr>
      <w:r>
        <w:t xml:space="preserve">The Emergency Response Fund is an investment fund to maximise the Commonwealth’s capacity to support states and territories responses to major natural disasters into the future.</w:t>
      </w:r>
    </w:p>
    <w:p>
      <w:pPr>
        <w:pStyle w:val="BodyText"/>
      </w:pPr>
      <w:r>
        <w:t xml:space="preserve">*Some program costs are shared amongst multiple LG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518"/>
        <w:gridCol w:w="1739"/>
        <w:gridCol w:w="217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umber of Progra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Commonwealth agreed funding*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 Recovery and Resilience Program - New South Wa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,000,000</w:t>
            </w:r>
          </w:p>
        </w:tc>
      </w:tr>
    </w:tbl>
    <w:bookmarkStart w:id="38" w:name="section-8"/>
    <w:p>
      <w:pPr>
        <w:pStyle w:val="Heading5"/>
      </w:pPr>
    </w:p>
    <w:bookmarkEnd w:id="38"/>
    <w:bookmarkStart w:id="39" w:name="section-9"/>
    <w:p>
      <w:pPr>
        <w:pStyle w:val="Heading5"/>
      </w:pPr>
    </w:p>
    <w:p>
      <w:r>
        <w:br w:type="page"/>
      </w:r>
    </w:p>
    <w:bookmarkEnd w:id="39"/>
    <w:bookmarkStart w:id="50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50"/>
    <w:bookmarkEnd w:id="51"/>
    <w:bookmarkEnd w:id="52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8:55:22Z</dcterms:created>
  <dcterms:modified xsi:type="dcterms:W3CDTF">2024-09-03T08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